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_city</w:t>
      </w:r>
      <w:proofErr w:type="spellEnd"/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state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05DE511F" w14:textId="52783F3A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_ddi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ddd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 {{ </w:t>
      </w:r>
      <w:proofErr w:type="spellStart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cdd_cel</w:t>
      </w:r>
      <w:proofErr w:type="spellEnd"/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</w:t>
        </w:r>
        <w:proofErr w:type="spellStart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cdd_email</w:t>
        </w:r>
        <w:proofErr w:type="spellEnd"/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_nationality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age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s, {{ </w:t>
      </w:r>
      <w:proofErr w:type="spellStart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cdd_personal</w:t>
      </w:r>
      <w:proofErr w:type="spellEnd"/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77A1085F" w:rsidR="005B6066" w:rsidRPr="00452F8A" w:rsidRDefault="007E52ED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R</w:t>
      </w:r>
      <w:r>
        <w:rPr>
          <w:rFonts w:ascii="Century Gothic" w:eastAsia="Century Gothic" w:hAnsi="Century Gothic" w:cs="Century Gothic"/>
          <w:b/>
          <w:sz w:val="22"/>
          <w:szCs w:val="22"/>
        </w:rPr>
        <w:t>OFESSIONAL TR</w:t>
      </w:r>
      <w:r w:rsidR="00865CA6" w:rsidRPr="00452F8A">
        <w:rPr>
          <w:rFonts w:ascii="Century Gothic" w:eastAsia="Century Gothic" w:hAnsi="Century Gothic" w:cs="Century Gothic"/>
          <w:b/>
          <w:sz w:val="22"/>
          <w:szCs w:val="22"/>
        </w:rPr>
        <w:t>AJE</w:t>
      </w:r>
      <w:r>
        <w:rPr>
          <w:rFonts w:ascii="Century Gothic" w:eastAsia="Century Gothic" w:hAnsi="Century Gothic" w:cs="Century Gothic"/>
          <w:b/>
          <w:sz w:val="22"/>
          <w:szCs w:val="22"/>
        </w:rPr>
        <w:t>CTORY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71224BB6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1D58AE1A" w:rsidR="00885686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6E1BD5D0" w14:textId="77777777" w:rsidR="00D5055D" w:rsidRPr="00572025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3160A4A6" w14:textId="38BF48CD" w:rsidR="00024F28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04DF7BDB" w:rsidR="00202465" w:rsidRPr="00AB7840" w:rsidRDefault="00FA6A52" w:rsidP="00AB7840">
      <w:pPr>
        <w:tabs>
          <w:tab w:val="left" w:pos="3402"/>
        </w:tabs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D5055D">
        <w:rPr>
          <w:rFonts w:ascii="Century Gothic" w:eastAsia="Century Gothic" w:hAnsi="Century Gothic" w:cs="Century Gothic"/>
          <w:b/>
          <w:sz w:val="22"/>
          <w:szCs w:val="22"/>
        </w:rPr>
        <w:t xml:space="preserve"> - 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AB7840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2E2244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22113D7F" w:rsidR="00882CB5" w:rsidRPr="00FB0D7C" w:rsidRDefault="00AB7840" w:rsidP="00093DE5">
      <w:pPr>
        <w:tabs>
          <w:tab w:val="left" w:pos="3402"/>
        </w:tabs>
        <w:spacing w:line="276" w:lineRule="auto"/>
        <w:ind w:left="3402" w:hanging="3402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EB2C1F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bhv_profile</w:t>
      </w:r>
      <w:proofErr w:type="spellEnd"/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EB2C1F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847416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="0061184F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FE4428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</w:t>
      </w:r>
      <w:proofErr w:type="spellStart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last</w:t>
      </w:r>
      <w:proofErr w:type="gram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_company</w:t>
      </w:r>
      <w:proofErr w:type="spellEnd"/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onthly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Wage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7E52ED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Pr="007E52ED">
        <w:rPr>
          <w:rFonts w:ascii="Century Gothic" w:eastAsia="Century Gothic" w:hAnsi="Century Gothic" w:cs="Century Gothic"/>
          <w:sz w:val="22"/>
          <w:szCs w:val="22"/>
        </w:rPr>
        <w:t>_variable</w:t>
      </w:r>
      <w:proofErr w:type="spellEnd"/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Health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Dental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Car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1CDAF03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Lif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Insurance</w:t>
      </w:r>
      <w:proofErr w:type="spellEnd"/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ABFD74F" w14:textId="3BC7701C" w:rsidR="00005C6D" w:rsidRPr="00133906" w:rsidRDefault="00005C6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rivate </w:t>
      </w:r>
      <w:proofErr w:type="spellStart"/>
      <w:r>
        <w:rPr>
          <w:rFonts w:ascii="Century Gothic" w:eastAsia="Century Gothic" w:hAnsi="Century Gothic" w:cs="Century Gothic"/>
          <w:sz w:val="22"/>
          <w:szCs w:val="22"/>
          <w:lang w:val="pt-BR"/>
        </w:rPr>
        <w:t>Pension</w:t>
      </w:r>
      <w:proofErr w:type="spellEnd"/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</w:t>
      </w:r>
      <w:proofErr w:type="spellEnd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proofErr w:type="spellStart"/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proofErr w:type="spellEnd"/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A51B660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ED41AF">
        <w:rPr>
          <w:rFonts w:ascii="Century Gothic" w:eastAsia="Century Gothic" w:hAnsi="Century Gothic" w:cs="Century Gothic"/>
          <w:sz w:val="22"/>
          <w:szCs w:val="22"/>
        </w:rPr>
        <w:t>ã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proofErr w:type="gram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report</w:t>
      </w:r>
      <w:proofErr w:type="gram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_date</w:t>
      </w:r>
      <w:proofErr w:type="spellEnd"/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6BCE4A3A" w:rsidR="00DA2C9C" w:rsidRPr="00133906" w:rsidRDefault="009609B0" w:rsidP="00ED41AF">
      <w:pPr>
        <w:tabs>
          <w:tab w:val="left" w:pos="1046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  <w:r w:rsidR="00ED41AF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56875" w14:textId="77777777" w:rsidR="006F4A33" w:rsidRDefault="006F4A33">
      <w:r>
        <w:separator/>
      </w:r>
    </w:p>
  </w:endnote>
  <w:endnote w:type="continuationSeparator" w:id="0">
    <w:p w14:paraId="33927B91" w14:textId="77777777" w:rsidR="006F4A33" w:rsidRDefault="006F4A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70A1C9" w14:textId="77777777" w:rsidR="006F4A33" w:rsidRDefault="006F4A33">
      <w:r>
        <w:separator/>
      </w:r>
    </w:p>
  </w:footnote>
  <w:footnote w:type="continuationSeparator" w:id="0">
    <w:p w14:paraId="6DC2A0A2" w14:textId="77777777" w:rsidR="006F4A33" w:rsidRDefault="006F4A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C6D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93DE5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1AAE"/>
    <w:rsid w:val="001C5727"/>
    <w:rsid w:val="001D199A"/>
    <w:rsid w:val="001D608D"/>
    <w:rsid w:val="001E19CE"/>
    <w:rsid w:val="001E1D10"/>
    <w:rsid w:val="001E3F38"/>
    <w:rsid w:val="001F0583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4A33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B7840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41AF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79</Words>
  <Characters>1591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7</cp:revision>
  <dcterms:created xsi:type="dcterms:W3CDTF">2025-04-28T15:43:00Z</dcterms:created>
  <dcterms:modified xsi:type="dcterms:W3CDTF">2025-05-27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